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1e7996 de 10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0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e7996 del 10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0T19:26:27Z</dcterms:created>
  <dcterms:modified xsi:type="dcterms:W3CDTF">2023-10-10T19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